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944b3c260f353ec003fa5b5053ca30f3d065c8f"/>
    <w:p>
      <w:pPr>
        <w:pStyle w:val="Heading1"/>
      </w:pPr>
      <w:r>
        <w:t xml:space="preserve">Cover Letter for Psychologist Position in Colombia Bogotá</w:t>
      </w:r>
    </w:p>
    <w:p>
      <w:pPr>
        <w:pStyle w:val="FirstParagraph"/>
      </w:pPr>
      <w:r>
        <w:t xml:space="preserve">Dear [Hiring Manager's Name],</w:t>
      </w:r>
    </w:p>
    <w:p>
      <w:pPr>
        <w:pStyle w:val="BodyText"/>
      </w:pPr>
      <w:r>
        <w:t xml:space="preserve">I am writing to express my enthusiastic interest in the Psychologist position at [Organization Name] in Colombia Bogotá. As a dedicated and compassionate mental health professional with over [X years] of experience in clinical psychology, I am eager to contribute my expertise, cultural sensitivity, and commitment to fostering emotional well-being in a dynamic and diverse urban environment like Bogotá. My background aligns closely with the mission of your organization to provide holistic care and support to individuals navigating complex psychological challenges. Colombia Bogotá, with its unique blend of cultural richness and societal complexities, represents an ideal setting for me to apply my skills while making a meaningful impact on the community.</w:t>
      </w:r>
    </w:p>
    <w:p>
      <w:pPr>
        <w:pStyle w:val="BodyText"/>
      </w:pPr>
      <w:r>
        <w:t xml:space="preserve">As a trained Psychologist, I have spent years refining my ability to understand the intricate interplay between personal experiences, cultural contexts, and mental health. My academic foundation in psychology from [University Name] equipped me with a strong theoretical base in areas such as cognitive-behavioral therapy (CBT), trauma-informed care, and developmental psychology. However, it is through hands-on clinical practice that I have developed a deeper appreciation for the importance of empathy, adaptability, and cultural competence in effective psychological care. Whether working with individuals experiencing anxiety, depression, or trauma-related disorders, I prioritize creating a safe and nonjudgmental space where clients feel empowered to explore their thoughts and emotions.</w:t>
      </w:r>
    </w:p>
    <w:p>
      <w:pPr>
        <w:pStyle w:val="BodyText"/>
      </w:pPr>
      <w:r>
        <w:t xml:space="preserve">My professional journey has included roles in [specific settings such as private practice, community clinics, or educational institutions], where I have worked with a wide range of populations. In [previous role], I specialized in providing therapy for children and adolescents, helping them navigate challenges such as school-related stress, family conflict, and social anxiety. This experience honed my ability to tailor interventions to the unique needs of each individual while maintaining a focus on long-term growth and resilience. Additionally, my work in [specific project or initiative] allowed me to collaborate with multidisciplinary teams to address systemic mental health barriers in underserved communities, an endeavor that deepened my understanding of the social determinants of mental health.</w:t>
      </w:r>
    </w:p>
    <w:p>
      <w:pPr>
        <w:pStyle w:val="BodyText"/>
      </w:pPr>
      <w:r>
        <w:t xml:space="preserve">Colombia Bogotá, as a bustling metropolis with a rich cultural heritage and ongoing societal transformations, presents both opportunities and challenges for psychological care. The city’s diverse population—comprising individuals from varying socioeconomic backgrounds, ethnicities, and life experiences—requires psychologists to be not only skilled clinicians but also culturally attuned advocates. I have consistently sought to bridge this gap by incorporating culturally responsive practices into my work. For example, during my time in [previous location or project], I developed a series of workshops focused on mental health literacy for immigrant communities, emphasizing the importance of integrating traditional healing practices with evidence-based therapies. This approach resonated deeply with participants and underscored the value of tailoring interventions to align with clients’ values and beliefs.</w:t>
      </w:r>
    </w:p>
    <w:p>
      <w:pPr>
        <w:pStyle w:val="BodyText"/>
      </w:pPr>
      <w:r>
        <w:t xml:space="preserve">What draws me most to Colombia Bogotá is its potential to become a hub for innovative mental health solutions that address both individual and collective well-being. The city’s growing recognition of mental health as a critical component of public health has created an urgent need for professionals who can provide accessible, equitable, and high-quality care. As a Psychologist, I am committed to contributing to this mission by leveraging my clinical skills, research background in [specific area such as trauma recovery or cognitive development], and passion for community engagement. I am particularly interested in collaborating with organizations that prioritize preventative care, mental health education, and the integration of psychological services into primary healthcare systems.</w:t>
      </w:r>
    </w:p>
    <w:p>
      <w:pPr>
        <w:pStyle w:val="BodyText"/>
      </w:pPr>
      <w:r>
        <w:t xml:space="preserve">One of the core strengths I bring to any role is my ability to adapt to diverse environments while maintaining a strong ethical foundation. In Colombia Bogotá, where cultural nuances and language barriers can significantly impact therapeutic outcomes, I have developed strategies to build trust and foster effective communication. My fluency in [language(s), e.g., Spanish] and my experience working with bilingual clients have allowed me to connect more deeply with individuals from different backgrounds. Furthermore, I am adept at utilizing technology to expand access to mental health resources, such as teletherapy platforms that can reach populations in remote or underserved areas of the city.</w:t>
      </w:r>
    </w:p>
    <w:p>
      <w:pPr>
        <w:pStyle w:val="BodyText"/>
      </w:pPr>
      <w:r>
        <w:t xml:space="preserve">I am also deeply committed to ongoing professional development and staying informed about the latest advancements in psychology. This includes attending conferences, participating in peer supervision groups, and engaging with research on emerging therapeutic modalities. For instance, my recent work on [specific project or publication] has further solidified my understanding of [relevant topic], which I believe is directly applicable to the challenges faced by clients in Colombia Bogotá. I am eager to contribute this knowledge while also learning from the unique perspectives of colleagues and clients in the region.</w:t>
      </w:r>
    </w:p>
    <w:p>
      <w:pPr>
        <w:pStyle w:val="BodyText"/>
      </w:pPr>
      <w:r>
        <w:t xml:space="preserve">In conclusion, I am confident that my qualifications as a Psychologist, coupled with my passion for serving communities in Colombia Bogotá, make me an excellent fit for your organization. I am particularly drawn to [Organization Name]’s focus on [specific value or mission], and I would be honored to contribute to its ongoing efforts to improve mental health outcomes for individuals and families in the region. Thank you for considering my application. I would welcome the opportunity to discuss how my skills and experiences align with your needs, and I am available at your convenience for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olombia Bogotá</dc:title>
  <dc:creator/>
  <dc:language>en</dc:language>
  <cp:keywords/>
  <dcterms:created xsi:type="dcterms:W3CDTF">2025-12-10T07:05:20Z</dcterms:created>
  <dcterms:modified xsi:type="dcterms:W3CDTF">2025-12-10T07:05:20Z</dcterms:modified>
</cp:coreProperties>
</file>

<file path=docProps/custom.xml><?xml version="1.0" encoding="utf-8"?>
<Properties xmlns="http://schemas.openxmlformats.org/officeDocument/2006/custom-properties" xmlns:vt="http://schemas.openxmlformats.org/officeDocument/2006/docPropsVTypes"/>
</file>